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1E65B01A" w:rsidR="00B76065" w:rsidRPr="00B85DC5" w:rsidRDefault="00A71EC8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 xml:space="preserve">) </w:t>
      </w:r>
      <w:r w:rsidR="00263509">
        <w:rPr>
          <w:b/>
          <w:bCs/>
          <w:lang w:val="tr-TR"/>
        </w:rPr>
        <w:t>3</w:t>
      </w:r>
      <w:r w:rsidR="003D67B2">
        <w:rPr>
          <w:b/>
          <w:bCs/>
          <w:lang w:val="tr-TR"/>
        </w:rPr>
        <w:t xml:space="preserve">. Kur </w:t>
      </w:r>
      <w:r>
        <w:rPr>
          <w:b/>
          <w:bCs/>
          <w:lang w:val="tr-TR"/>
        </w:rPr>
        <w:t>Kısa</w:t>
      </w:r>
      <w:r w:rsidR="004307C6">
        <w:rPr>
          <w:b/>
          <w:bCs/>
          <w:lang w:val="tr-TR"/>
        </w:rPr>
        <w:t xml:space="preserve"> Sınavına </w:t>
      </w:r>
      <w:r w:rsidR="00B76065" w:rsidRPr="00B76065">
        <w:rPr>
          <w:b/>
          <w:bCs/>
          <w:lang w:val="tr-TR"/>
        </w:rPr>
        <w:t>İlişkin Duyuru</w:t>
      </w:r>
    </w:p>
    <w:p w14:paraId="1AA8B1B6" w14:textId="1C1C1A51" w:rsidR="00B76065" w:rsidRPr="00B76065" w:rsidRDefault="00B76065" w:rsidP="00B76065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 w:rsidR="004E5144"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 w:rsidR="00A71EC8">
        <w:rPr>
          <w:lang w:val="tr-TR"/>
        </w:rPr>
        <w:t xml:space="preserve">. </w:t>
      </w:r>
      <w:r w:rsidR="00A71EC8" w:rsidRPr="00A71EC8">
        <w:rPr>
          <w:b/>
          <w:lang w:val="tr-TR"/>
        </w:rPr>
        <w:t>Kısa</w:t>
      </w:r>
      <w:r w:rsidR="004307C6">
        <w:rPr>
          <w:b/>
          <w:bCs/>
          <w:lang w:val="tr-TR"/>
        </w:rPr>
        <w:t xml:space="preserve"> sınavı</w:t>
      </w:r>
      <w:r w:rsidR="00B85F9E">
        <w:rPr>
          <w:b/>
          <w:bCs/>
          <w:lang w:val="tr-TR"/>
        </w:rPr>
        <w:t xml:space="preserve"> </w:t>
      </w:r>
      <w:r w:rsidR="00B85F9E"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A6737E" w:rsidRPr="00B76065" w14:paraId="4E4B7F9C" w14:textId="284EEC0A" w:rsidTr="00B85F9E">
        <w:trPr>
          <w:trHeight w:val="332"/>
        </w:trPr>
        <w:tc>
          <w:tcPr>
            <w:tcW w:w="2689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D7414F" w:rsidRPr="00B76065" w14:paraId="33D2F8E2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734AF6E1" w14:textId="5BA0FEAC" w:rsidR="00D7414F" w:rsidRDefault="00B85F9E" w:rsidP="004307C6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</w:t>
            </w:r>
            <w:r w:rsidR="004307C6">
              <w:rPr>
                <w:lang w:val="tr-TR"/>
              </w:rPr>
              <w:t xml:space="preserve"> / </w:t>
            </w:r>
            <w:proofErr w:type="spellStart"/>
            <w:r w:rsidR="004307C6">
              <w:rPr>
                <w:lang w:val="tr-TR"/>
              </w:rPr>
              <w:t>Writing</w:t>
            </w:r>
            <w:proofErr w:type="spellEnd"/>
            <w:r w:rsidR="00A71EC8">
              <w:rPr>
                <w:lang w:val="tr-TR"/>
              </w:rPr>
              <w:t xml:space="preserve"> Q</w:t>
            </w:r>
          </w:p>
        </w:tc>
        <w:tc>
          <w:tcPr>
            <w:tcW w:w="2693" w:type="dxa"/>
            <w:vAlign w:val="center"/>
          </w:tcPr>
          <w:p w14:paraId="1DEE078F" w14:textId="406DC29B" w:rsidR="00D7414F" w:rsidRDefault="00263509" w:rsidP="00A71EC8">
            <w:pPr>
              <w:rPr>
                <w:lang w:val="tr-TR"/>
              </w:rPr>
            </w:pPr>
            <w:r>
              <w:rPr>
                <w:lang w:val="tr-TR"/>
              </w:rPr>
              <w:t>17 Nisan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FA4A921" w14:textId="6EE2F35C" w:rsidR="00D7414F" w:rsidRDefault="00A71EC8" w:rsidP="00D7414F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4307C6">
              <w:rPr>
                <w:lang w:val="tr-TR"/>
              </w:rPr>
              <w:t>0</w:t>
            </w:r>
          </w:p>
        </w:tc>
        <w:tc>
          <w:tcPr>
            <w:tcW w:w="1417" w:type="dxa"/>
            <w:vAlign w:val="center"/>
          </w:tcPr>
          <w:p w14:paraId="7AF928F5" w14:textId="5DC7ACFE" w:rsidR="00D7414F" w:rsidRPr="00B76065" w:rsidRDefault="00A71EC8" w:rsidP="00736038">
            <w:pPr>
              <w:rPr>
                <w:lang w:val="tr-TR"/>
              </w:rPr>
            </w:pPr>
            <w:r>
              <w:rPr>
                <w:lang w:val="tr-TR"/>
              </w:rPr>
              <w:t>90</w:t>
            </w:r>
            <w:r w:rsidR="004307C6">
              <w:rPr>
                <w:lang w:val="tr-TR"/>
              </w:rPr>
              <w:t xml:space="preserve"> </w:t>
            </w:r>
            <w:r w:rsidR="00B85F9E">
              <w:rPr>
                <w:lang w:val="tr-TR"/>
              </w:rPr>
              <w:t>dakika</w:t>
            </w:r>
          </w:p>
        </w:tc>
        <w:tc>
          <w:tcPr>
            <w:tcW w:w="993" w:type="dxa"/>
          </w:tcPr>
          <w:p w14:paraId="522A12EF" w14:textId="77777777" w:rsidR="00D7414F" w:rsidRDefault="00D7414F" w:rsidP="00D7414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3A53444" w14:textId="08F24D85" w:rsidR="00D7414F" w:rsidRDefault="00B124A5" w:rsidP="00D7414F">
            <w:pPr>
              <w:rPr>
                <w:lang w:val="tr-TR"/>
              </w:rPr>
            </w:pPr>
            <w:r>
              <w:rPr>
                <w:lang w:val="tr-TR"/>
              </w:rPr>
              <w:t>D-211</w:t>
            </w:r>
          </w:p>
        </w:tc>
      </w:tr>
      <w:tr w:rsidR="004307C6" w:rsidRPr="00B76065" w14:paraId="1C574AB6" w14:textId="77777777" w:rsidTr="00B85F9E">
        <w:trPr>
          <w:trHeight w:val="296"/>
        </w:trPr>
        <w:tc>
          <w:tcPr>
            <w:tcW w:w="2689" w:type="dxa"/>
            <w:vAlign w:val="center"/>
          </w:tcPr>
          <w:p w14:paraId="6F8FB7FC" w14:textId="03D0DB1A" w:rsidR="004307C6" w:rsidRDefault="004307C6" w:rsidP="004307C6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 w:rsidRPr="00B85F9E">
              <w:rPr>
                <w:b/>
                <w:lang w:val="tr-TR"/>
              </w:rPr>
              <w:t>QUIZ</w:t>
            </w:r>
          </w:p>
        </w:tc>
        <w:tc>
          <w:tcPr>
            <w:tcW w:w="2693" w:type="dxa"/>
            <w:vAlign w:val="center"/>
          </w:tcPr>
          <w:p w14:paraId="77923FCC" w14:textId="1402AB20" w:rsidR="004307C6" w:rsidRDefault="00263509" w:rsidP="004307C6">
            <w:pPr>
              <w:rPr>
                <w:lang w:val="tr-TR"/>
              </w:rPr>
            </w:pPr>
            <w:r>
              <w:rPr>
                <w:lang w:val="tr-TR"/>
              </w:rPr>
              <w:t>15 Nisan</w:t>
            </w:r>
            <w:r w:rsidR="00A71EC8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40A65BB0" w14:textId="32CF7F87" w:rsidR="004307C6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  <w:r w:rsidR="004307C6">
              <w:rPr>
                <w:lang w:val="tr-TR"/>
              </w:rPr>
              <w:t xml:space="preserve">:00 – </w:t>
            </w:r>
            <w:r>
              <w:rPr>
                <w:lang w:val="tr-TR"/>
              </w:rPr>
              <w:t>13:00</w:t>
            </w:r>
          </w:p>
        </w:tc>
        <w:tc>
          <w:tcPr>
            <w:tcW w:w="1417" w:type="dxa"/>
            <w:vAlign w:val="center"/>
          </w:tcPr>
          <w:p w14:paraId="46AD67B8" w14:textId="288C3164" w:rsidR="004307C6" w:rsidRPr="00B76065" w:rsidRDefault="00263509" w:rsidP="004307C6">
            <w:pPr>
              <w:rPr>
                <w:lang w:val="tr-TR"/>
              </w:rPr>
            </w:pPr>
            <w:r>
              <w:rPr>
                <w:lang w:val="tr-TR"/>
              </w:rPr>
              <w:t>Ders içi</w:t>
            </w:r>
          </w:p>
          <w:p w14:paraId="49183C0A" w14:textId="77777777" w:rsidR="004307C6" w:rsidRPr="00B76065" w:rsidRDefault="004307C6" w:rsidP="004307C6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0570CEC5" w14:textId="77777777" w:rsidR="004307C6" w:rsidRDefault="004307C6" w:rsidP="004307C6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1C421F3" w14:textId="2CDDA327" w:rsidR="004307C6" w:rsidRDefault="00263509" w:rsidP="004307C6">
            <w:pPr>
              <w:rPr>
                <w:lang w:val="tr-TR"/>
              </w:rPr>
            </w:pPr>
            <w:r>
              <w:rPr>
                <w:lang w:val="tr-TR"/>
              </w:rPr>
              <w:t>D-307</w:t>
            </w:r>
          </w:p>
        </w:tc>
      </w:tr>
    </w:tbl>
    <w:p w14:paraId="0346B6A3" w14:textId="12D2E89B" w:rsidR="00FD4A36" w:rsidRDefault="00FD4A36" w:rsidP="00B85DC5">
      <w:pPr>
        <w:rPr>
          <w:b/>
          <w:bCs/>
        </w:rPr>
      </w:pPr>
    </w:p>
    <w:p w14:paraId="2CE7A6D4" w14:textId="70CF31B1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4307C6">
        <w:rPr>
          <w:b/>
          <w:bCs/>
        </w:rPr>
        <w:t xml:space="preserve">ouncement Regarding </w:t>
      </w:r>
      <w:r w:rsidR="00A71EC8">
        <w:rPr>
          <w:b/>
          <w:bCs/>
        </w:rPr>
        <w:t>A5 (Newcomers)</w:t>
      </w:r>
      <w:r w:rsidR="004307C6">
        <w:rPr>
          <w:b/>
          <w:bCs/>
        </w:rPr>
        <w:t xml:space="preserve"> </w:t>
      </w:r>
      <w:r w:rsidR="00143B26">
        <w:rPr>
          <w:b/>
          <w:bCs/>
        </w:rPr>
        <w:t xml:space="preserve">Track </w:t>
      </w:r>
      <w:r w:rsidR="00263509">
        <w:rPr>
          <w:b/>
          <w:bCs/>
        </w:rPr>
        <w:t>3</w:t>
      </w:r>
      <w:r w:rsidR="00736038">
        <w:rPr>
          <w:b/>
          <w:bCs/>
        </w:rPr>
        <w:t xml:space="preserve"> </w:t>
      </w:r>
      <w:r w:rsidR="00A71EC8">
        <w:rPr>
          <w:b/>
          <w:bCs/>
        </w:rPr>
        <w:t>Quiz</w:t>
      </w:r>
    </w:p>
    <w:p w14:paraId="3EECFA35" w14:textId="3F1C4036" w:rsidR="00B76065" w:rsidRDefault="00B76065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r w:rsidR="00A71EC8">
        <w:rPr>
          <w:b/>
        </w:rPr>
        <w:t xml:space="preserve">quiz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A71EC8" w14:paraId="754F4C44" w14:textId="34496FEB" w:rsidTr="00B26D8A">
        <w:trPr>
          <w:trHeight w:val="701"/>
        </w:trPr>
        <w:tc>
          <w:tcPr>
            <w:tcW w:w="2122" w:type="dxa"/>
            <w:vAlign w:val="center"/>
          </w:tcPr>
          <w:p w14:paraId="04F4C759" w14:textId="7A9CD121" w:rsidR="00A71EC8" w:rsidRDefault="00A71EC8" w:rsidP="00A71EC8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3D905AF4" w14:textId="780A519A" w:rsidR="00A71EC8" w:rsidRDefault="00263509" w:rsidP="003D67B2">
            <w:r>
              <w:rPr>
                <w:lang w:val="tr-TR"/>
              </w:rPr>
              <w:t>April 17th</w:t>
            </w:r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65FE1044" w14:textId="02B33232" w:rsidR="00A71EC8" w:rsidRDefault="00A71EC8" w:rsidP="00A71EC8">
            <w:r>
              <w:rPr>
                <w:lang w:val="tr-TR"/>
              </w:rPr>
              <w:t>10:00 – 11:30</w:t>
            </w:r>
          </w:p>
        </w:tc>
        <w:tc>
          <w:tcPr>
            <w:tcW w:w="1418" w:type="dxa"/>
            <w:vAlign w:val="center"/>
          </w:tcPr>
          <w:p w14:paraId="729E0955" w14:textId="740AE670" w:rsidR="00A71EC8" w:rsidRDefault="00A71EC8" w:rsidP="00A71EC8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082B6F04" w14:textId="0C989EFA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0576184" w14:textId="60E1787B" w:rsidR="00A71EC8" w:rsidRDefault="00B124A5" w:rsidP="00A71EC8">
            <w:r>
              <w:rPr>
                <w:lang w:val="tr-TR"/>
              </w:rPr>
              <w:t>D-211</w:t>
            </w:r>
          </w:p>
        </w:tc>
      </w:tr>
      <w:tr w:rsidR="00A71EC8" w14:paraId="2096DA88" w14:textId="77777777" w:rsidTr="00B26D8A">
        <w:trPr>
          <w:trHeight w:val="701"/>
        </w:trPr>
        <w:tc>
          <w:tcPr>
            <w:tcW w:w="2122" w:type="dxa"/>
            <w:vAlign w:val="center"/>
          </w:tcPr>
          <w:p w14:paraId="1C43CE1E" w14:textId="0AAB6DA5" w:rsidR="00A71EC8" w:rsidRDefault="00A71EC8" w:rsidP="00A71EC8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  <w:r>
              <w:rPr>
                <w:b/>
                <w:lang w:val="tr-TR"/>
              </w:rPr>
              <w:t>Q</w:t>
            </w:r>
          </w:p>
        </w:tc>
        <w:tc>
          <w:tcPr>
            <w:tcW w:w="3260" w:type="dxa"/>
            <w:vAlign w:val="center"/>
          </w:tcPr>
          <w:p w14:paraId="704716E8" w14:textId="229C3A5D" w:rsidR="00A71EC8" w:rsidRDefault="00263509" w:rsidP="003D67B2">
            <w:pPr>
              <w:rPr>
                <w:lang w:val="tr-TR"/>
              </w:rPr>
            </w:pPr>
            <w:r>
              <w:rPr>
                <w:lang w:val="tr-TR"/>
              </w:rPr>
              <w:t>April 15th</w:t>
            </w:r>
            <w:r w:rsidR="00A71EC8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7246C374" w14:textId="2746CC4F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>12:00 – 13:00</w:t>
            </w:r>
          </w:p>
        </w:tc>
        <w:tc>
          <w:tcPr>
            <w:tcW w:w="1418" w:type="dxa"/>
            <w:vAlign w:val="center"/>
          </w:tcPr>
          <w:p w14:paraId="53C2AE3A" w14:textId="0609CB22" w:rsidR="00A71EC8" w:rsidRPr="00B76065" w:rsidRDefault="00263509" w:rsidP="00A71EC8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Du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Class</w:t>
            </w:r>
          </w:p>
          <w:p w14:paraId="1FC53F0A" w14:textId="69DFDF1F" w:rsidR="00A71EC8" w:rsidRDefault="00A71EC8" w:rsidP="00A71EC8"/>
        </w:tc>
        <w:tc>
          <w:tcPr>
            <w:tcW w:w="1134" w:type="dxa"/>
          </w:tcPr>
          <w:p w14:paraId="77D79965" w14:textId="5617916B" w:rsidR="00A71EC8" w:rsidRDefault="00A71EC8" w:rsidP="00A71EC8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6D102CE2" w14:textId="31354DB0" w:rsidR="00A71EC8" w:rsidRDefault="00B124A5" w:rsidP="00263509"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7</w:t>
            </w:r>
          </w:p>
        </w:tc>
      </w:tr>
    </w:tbl>
    <w:p w14:paraId="7106E3E0" w14:textId="5CB77D5B" w:rsidR="00815A0B" w:rsidRDefault="00815A0B"/>
    <w:p w14:paraId="0650FC88" w14:textId="77777777" w:rsidR="002D2ED9" w:rsidRDefault="002D2ED9"/>
    <w:p w14:paraId="63758F3A" w14:textId="2F5B584D" w:rsidR="003D67B2" w:rsidRPr="00B85DC5" w:rsidRDefault="007C12AB" w:rsidP="003D67B2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A5 (</w:t>
      </w:r>
      <w:proofErr w:type="spellStart"/>
      <w:r>
        <w:rPr>
          <w:b/>
          <w:bCs/>
          <w:lang w:val="tr-TR"/>
        </w:rPr>
        <w:t>Newcomers</w:t>
      </w:r>
      <w:proofErr w:type="spellEnd"/>
      <w:r>
        <w:rPr>
          <w:b/>
          <w:bCs/>
          <w:lang w:val="tr-TR"/>
        </w:rPr>
        <w:t>) 3</w:t>
      </w:r>
      <w:r w:rsidR="003D67B2">
        <w:rPr>
          <w:b/>
          <w:bCs/>
          <w:lang w:val="tr-TR"/>
        </w:rPr>
        <w:t xml:space="preserve">. Kur Kur Sonu Sınavına </w:t>
      </w:r>
      <w:r w:rsidR="003D67B2" w:rsidRPr="00B76065">
        <w:rPr>
          <w:b/>
          <w:bCs/>
          <w:lang w:val="tr-TR"/>
        </w:rPr>
        <w:t>İlişkin Duyuru</w:t>
      </w:r>
    </w:p>
    <w:p w14:paraId="30047FB5" w14:textId="23640A5C" w:rsidR="003D67B2" w:rsidRPr="00B76065" w:rsidRDefault="003D67B2" w:rsidP="003D67B2">
      <w:pPr>
        <w:rPr>
          <w:lang w:val="tr-TR"/>
        </w:rPr>
      </w:pPr>
      <w:r w:rsidRPr="00B76065">
        <w:rPr>
          <w:lang w:val="tr-TR"/>
        </w:rPr>
        <w:t xml:space="preserve">Tüm sınavlar </w:t>
      </w:r>
      <w:r w:rsidRPr="00E66C02">
        <w:rPr>
          <w:u w:val="single"/>
          <w:lang w:val="tr-TR"/>
        </w:rPr>
        <w:t>yüz</w:t>
      </w:r>
      <w:r>
        <w:rPr>
          <w:u w:val="single"/>
          <w:lang w:val="tr-TR"/>
        </w:rPr>
        <w:t xml:space="preserve"> </w:t>
      </w:r>
      <w:r w:rsidRPr="00E66C02">
        <w:rPr>
          <w:u w:val="single"/>
          <w:lang w:val="tr-TR"/>
        </w:rPr>
        <w:t>yüze</w:t>
      </w:r>
      <w:r w:rsidRPr="00B76065">
        <w:rPr>
          <w:lang w:val="tr-TR"/>
        </w:rPr>
        <w:t xml:space="preserve"> yapılacaktır</w:t>
      </w:r>
      <w:r>
        <w:rPr>
          <w:lang w:val="tr-TR"/>
        </w:rPr>
        <w:t xml:space="preserve">. </w:t>
      </w:r>
      <w:r w:rsidR="007C12AB">
        <w:rPr>
          <w:b/>
          <w:lang w:val="tr-TR"/>
        </w:rPr>
        <w:t>Kur sonu</w:t>
      </w:r>
      <w:bookmarkStart w:id="0" w:name="_GoBack"/>
      <w:bookmarkEnd w:id="0"/>
      <w:r>
        <w:rPr>
          <w:b/>
          <w:bCs/>
          <w:lang w:val="tr-TR"/>
        </w:rPr>
        <w:t xml:space="preserve"> sınavı </w:t>
      </w:r>
      <w:r>
        <w:rPr>
          <w:bCs/>
          <w:lang w:val="tr-TR"/>
        </w:rPr>
        <w:t>için</w:t>
      </w:r>
      <w:r w:rsidRPr="00B76065">
        <w:rPr>
          <w:lang w:val="tr-TR"/>
        </w:rPr>
        <w:t xml:space="preserve"> tabloyu inceleyini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1417"/>
        <w:gridCol w:w="993"/>
      </w:tblGrid>
      <w:tr w:rsidR="003D67B2" w:rsidRPr="00B76065" w14:paraId="228FA7B5" w14:textId="77777777" w:rsidTr="004446E1">
        <w:trPr>
          <w:trHeight w:val="332"/>
        </w:trPr>
        <w:tc>
          <w:tcPr>
            <w:tcW w:w="2689" w:type="dxa"/>
            <w:vAlign w:val="center"/>
          </w:tcPr>
          <w:p w14:paraId="37A42237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2693" w:type="dxa"/>
            <w:vAlign w:val="center"/>
          </w:tcPr>
          <w:p w14:paraId="2EC15B31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4AD43E04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4B5C09C7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24EFE778" w14:textId="77777777" w:rsidR="003D67B2" w:rsidRPr="00B76065" w:rsidRDefault="003D67B2" w:rsidP="004446E1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3D67B2" w:rsidRPr="00B76065" w14:paraId="4F092642" w14:textId="77777777" w:rsidTr="004446E1">
        <w:trPr>
          <w:trHeight w:val="296"/>
        </w:trPr>
        <w:tc>
          <w:tcPr>
            <w:tcW w:w="2689" w:type="dxa"/>
            <w:vAlign w:val="center"/>
          </w:tcPr>
          <w:p w14:paraId="7C219EAC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30D1171C" w14:textId="651E6509" w:rsidR="003D67B2" w:rsidRDefault="00263509" w:rsidP="004446E1">
            <w:pPr>
              <w:rPr>
                <w:lang w:val="tr-TR"/>
              </w:rPr>
            </w:pPr>
            <w:r>
              <w:rPr>
                <w:lang w:val="tr-TR"/>
              </w:rPr>
              <w:t>4 Mayıs</w:t>
            </w:r>
            <w:r w:rsidR="003D67B2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607052EE" w14:textId="6D638B2C" w:rsidR="003D67B2" w:rsidRDefault="00263509" w:rsidP="004446E1">
            <w:pPr>
              <w:rPr>
                <w:lang w:val="tr-TR"/>
              </w:rPr>
            </w:pPr>
            <w:r>
              <w:rPr>
                <w:lang w:val="tr-TR"/>
              </w:rPr>
              <w:t>15:00 – 16</w:t>
            </w:r>
            <w:r w:rsidR="003D67B2">
              <w:rPr>
                <w:lang w:val="tr-TR"/>
              </w:rPr>
              <w:t>:30</w:t>
            </w:r>
          </w:p>
        </w:tc>
        <w:tc>
          <w:tcPr>
            <w:tcW w:w="1417" w:type="dxa"/>
            <w:vAlign w:val="center"/>
          </w:tcPr>
          <w:p w14:paraId="502A526C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90 dakika</w:t>
            </w:r>
          </w:p>
        </w:tc>
        <w:tc>
          <w:tcPr>
            <w:tcW w:w="993" w:type="dxa"/>
          </w:tcPr>
          <w:p w14:paraId="02A8CA89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206EA052" w14:textId="782094FC" w:rsidR="003D67B2" w:rsidRDefault="003D67B2" w:rsidP="00263509">
            <w:pPr>
              <w:rPr>
                <w:lang w:val="tr-TR"/>
              </w:rPr>
            </w:pPr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3</w:t>
            </w:r>
          </w:p>
        </w:tc>
      </w:tr>
      <w:tr w:rsidR="003D67B2" w:rsidRPr="00B76065" w14:paraId="32147AB1" w14:textId="77777777" w:rsidTr="004446E1">
        <w:trPr>
          <w:trHeight w:val="296"/>
        </w:trPr>
        <w:tc>
          <w:tcPr>
            <w:tcW w:w="2689" w:type="dxa"/>
            <w:vAlign w:val="center"/>
          </w:tcPr>
          <w:p w14:paraId="2D0D92DC" w14:textId="77777777" w:rsidR="003D67B2" w:rsidRDefault="003D67B2" w:rsidP="004446E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7CC7D670" w14:textId="70A2A359" w:rsidR="003D67B2" w:rsidRDefault="00263509" w:rsidP="004446E1">
            <w:pPr>
              <w:rPr>
                <w:lang w:val="tr-TR"/>
              </w:rPr>
            </w:pPr>
            <w:r>
              <w:rPr>
                <w:lang w:val="tr-TR"/>
              </w:rPr>
              <w:t>4 Mayıs</w:t>
            </w:r>
            <w:r w:rsidR="003D67B2">
              <w:rPr>
                <w:lang w:val="tr-TR"/>
              </w:rPr>
              <w:t xml:space="preserve"> 2026</w:t>
            </w:r>
          </w:p>
        </w:tc>
        <w:tc>
          <w:tcPr>
            <w:tcW w:w="2835" w:type="dxa"/>
            <w:vAlign w:val="center"/>
          </w:tcPr>
          <w:p w14:paraId="197A82B2" w14:textId="0FBB73BA" w:rsidR="003D67B2" w:rsidRDefault="00263509" w:rsidP="00263509">
            <w:pPr>
              <w:rPr>
                <w:lang w:val="tr-TR"/>
              </w:rPr>
            </w:pPr>
            <w:r>
              <w:rPr>
                <w:lang w:val="tr-TR"/>
              </w:rPr>
              <w:t>16:45 – 17:15</w:t>
            </w:r>
          </w:p>
        </w:tc>
        <w:tc>
          <w:tcPr>
            <w:tcW w:w="1417" w:type="dxa"/>
            <w:vAlign w:val="center"/>
          </w:tcPr>
          <w:p w14:paraId="0BF4B1D2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45567FE2" w14:textId="77777777" w:rsidR="003D67B2" w:rsidRPr="00B76065" w:rsidRDefault="003D67B2" w:rsidP="004446E1">
            <w:pPr>
              <w:rPr>
                <w:lang w:val="tr-TR"/>
              </w:rPr>
            </w:pPr>
          </w:p>
        </w:tc>
        <w:tc>
          <w:tcPr>
            <w:tcW w:w="993" w:type="dxa"/>
          </w:tcPr>
          <w:p w14:paraId="2274DC97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783F5E60" w14:textId="437E695D" w:rsidR="003D67B2" w:rsidRDefault="003D67B2" w:rsidP="00263509">
            <w:pPr>
              <w:rPr>
                <w:lang w:val="tr-TR"/>
              </w:rPr>
            </w:pPr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3</w:t>
            </w:r>
          </w:p>
        </w:tc>
      </w:tr>
    </w:tbl>
    <w:p w14:paraId="56B3AED8" w14:textId="77777777" w:rsidR="003D67B2" w:rsidRDefault="003D67B2" w:rsidP="003D67B2">
      <w:pPr>
        <w:rPr>
          <w:b/>
          <w:bCs/>
        </w:rPr>
      </w:pPr>
    </w:p>
    <w:p w14:paraId="46476671" w14:textId="5E5751D8" w:rsidR="003D67B2" w:rsidRDefault="003D67B2" w:rsidP="003D67B2">
      <w:pPr>
        <w:jc w:val="center"/>
      </w:pPr>
      <w:r w:rsidRPr="00B76065">
        <w:rPr>
          <w:b/>
          <w:bCs/>
        </w:rPr>
        <w:t>Ann</w:t>
      </w:r>
      <w:r>
        <w:rPr>
          <w:b/>
          <w:bCs/>
        </w:rPr>
        <w:t>ouncement Regarding A5 (Newcomers) Track I</w:t>
      </w:r>
      <w:r w:rsidR="007C12AB">
        <w:rPr>
          <w:b/>
          <w:bCs/>
        </w:rPr>
        <w:t>I</w:t>
      </w:r>
      <w:r>
        <w:rPr>
          <w:b/>
          <w:bCs/>
        </w:rPr>
        <w:t>I PT</w:t>
      </w:r>
    </w:p>
    <w:p w14:paraId="3C31CBF3" w14:textId="3C070F6F" w:rsidR="003D67B2" w:rsidRDefault="003D67B2" w:rsidP="003D67B2">
      <w:r>
        <w:t xml:space="preserve">All the exams will be done </w:t>
      </w:r>
      <w:r w:rsidRPr="00E66C02">
        <w:rPr>
          <w:u w:val="single"/>
        </w:rPr>
        <w:t>face-to-face</w:t>
      </w:r>
      <w:r>
        <w:t xml:space="preserve">. Refer to the following table for </w:t>
      </w:r>
      <w:proofErr w:type="spellStart"/>
      <w:r w:rsidR="007C12AB">
        <w:rPr>
          <w:b/>
        </w:rPr>
        <w:t>pt</w:t>
      </w:r>
      <w:proofErr w:type="spellEnd"/>
      <w:r w:rsidR="007C12AB">
        <w:rPr>
          <w:b/>
        </w:rPr>
        <w:t xml:space="preserve"> </w:t>
      </w:r>
      <w:r>
        <w:t>details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3D67B2" w14:paraId="2DE8ADF6" w14:textId="77777777" w:rsidTr="004446E1">
        <w:tc>
          <w:tcPr>
            <w:tcW w:w="2122" w:type="dxa"/>
            <w:vAlign w:val="center"/>
          </w:tcPr>
          <w:p w14:paraId="5D6A0D61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489035DA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F6ED073" w14:textId="77777777" w:rsidR="003D67B2" w:rsidRPr="00B76065" w:rsidRDefault="003D67B2" w:rsidP="004446E1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393FA6F7" w14:textId="77777777" w:rsidR="003D67B2" w:rsidRPr="00B76065" w:rsidRDefault="003D67B2" w:rsidP="004446E1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59F52DBE" w14:textId="77777777" w:rsidR="003D67B2" w:rsidRDefault="003D67B2" w:rsidP="004446E1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3D67B2" w14:paraId="74466361" w14:textId="77777777" w:rsidTr="004446E1">
        <w:trPr>
          <w:trHeight w:val="701"/>
        </w:trPr>
        <w:tc>
          <w:tcPr>
            <w:tcW w:w="2122" w:type="dxa"/>
            <w:vAlign w:val="center"/>
          </w:tcPr>
          <w:p w14:paraId="52668B56" w14:textId="77777777" w:rsidR="003D67B2" w:rsidRDefault="003D67B2" w:rsidP="004446E1">
            <w:r>
              <w:rPr>
                <w:lang w:val="tr-TR"/>
              </w:rPr>
              <w:t xml:space="preserve">Main Course / </w:t>
            </w:r>
            <w:proofErr w:type="spellStart"/>
            <w:r>
              <w:rPr>
                <w:lang w:val="tr-TR"/>
              </w:rPr>
              <w:t>Listening</w:t>
            </w:r>
            <w:proofErr w:type="spellEnd"/>
            <w:r>
              <w:rPr>
                <w:lang w:val="tr-TR"/>
              </w:rPr>
              <w:t xml:space="preserve"> / Reading / </w:t>
            </w:r>
            <w:proofErr w:type="spellStart"/>
            <w:r>
              <w:rPr>
                <w:lang w:val="tr-TR"/>
              </w:rPr>
              <w:t>Writ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42FC3B55" w14:textId="665DB88D" w:rsidR="003D67B2" w:rsidRDefault="00263509" w:rsidP="004446E1">
            <w:r>
              <w:rPr>
                <w:lang w:val="tr-TR"/>
              </w:rPr>
              <w:t>May 4th</w:t>
            </w:r>
            <w:r w:rsidR="003D67B2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617D0498" w14:textId="12D21F42" w:rsidR="003D67B2" w:rsidRDefault="00263509" w:rsidP="004446E1">
            <w:r>
              <w:rPr>
                <w:lang w:val="tr-TR"/>
              </w:rPr>
              <w:t>15:00 – 16</w:t>
            </w:r>
            <w:r w:rsidR="003D67B2">
              <w:rPr>
                <w:lang w:val="tr-TR"/>
              </w:rPr>
              <w:t>:30</w:t>
            </w:r>
          </w:p>
        </w:tc>
        <w:tc>
          <w:tcPr>
            <w:tcW w:w="1418" w:type="dxa"/>
            <w:vAlign w:val="center"/>
          </w:tcPr>
          <w:p w14:paraId="14261775" w14:textId="77777777" w:rsidR="003D67B2" w:rsidRDefault="003D67B2" w:rsidP="004446E1">
            <w:r>
              <w:rPr>
                <w:lang w:val="tr-TR"/>
              </w:rPr>
              <w:t xml:space="preserve">90 </w:t>
            </w:r>
            <w:proofErr w:type="spellStart"/>
            <w:r>
              <w:rPr>
                <w:lang w:val="tr-TR"/>
              </w:rPr>
              <w:t>minutes</w:t>
            </w:r>
            <w:proofErr w:type="spellEnd"/>
          </w:p>
        </w:tc>
        <w:tc>
          <w:tcPr>
            <w:tcW w:w="1134" w:type="dxa"/>
          </w:tcPr>
          <w:p w14:paraId="145EADFC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0F456528" w14:textId="492CA243" w:rsidR="003D67B2" w:rsidRDefault="003D67B2" w:rsidP="00263509"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3</w:t>
            </w:r>
          </w:p>
        </w:tc>
      </w:tr>
      <w:tr w:rsidR="003D67B2" w14:paraId="129ABCDE" w14:textId="77777777" w:rsidTr="004446E1">
        <w:trPr>
          <w:trHeight w:val="701"/>
        </w:trPr>
        <w:tc>
          <w:tcPr>
            <w:tcW w:w="2122" w:type="dxa"/>
            <w:vAlign w:val="center"/>
          </w:tcPr>
          <w:p w14:paraId="4B5F74C0" w14:textId="77777777" w:rsidR="003D67B2" w:rsidRDefault="003D67B2" w:rsidP="004446E1">
            <w:proofErr w:type="spellStart"/>
            <w:r>
              <w:rPr>
                <w:lang w:val="tr-TR"/>
              </w:rPr>
              <w:t>Speaking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280ED4F9" w14:textId="615CF527" w:rsidR="003D67B2" w:rsidRDefault="00263509" w:rsidP="004446E1">
            <w:pPr>
              <w:rPr>
                <w:lang w:val="tr-TR"/>
              </w:rPr>
            </w:pPr>
            <w:r>
              <w:rPr>
                <w:lang w:val="tr-TR"/>
              </w:rPr>
              <w:t>May 4th</w:t>
            </w:r>
            <w:r w:rsidR="003D67B2">
              <w:rPr>
                <w:lang w:val="tr-TR"/>
              </w:rPr>
              <w:t>, 2026</w:t>
            </w:r>
          </w:p>
        </w:tc>
        <w:tc>
          <w:tcPr>
            <w:tcW w:w="2693" w:type="dxa"/>
            <w:vAlign w:val="center"/>
          </w:tcPr>
          <w:p w14:paraId="5C0D2B86" w14:textId="744F6BDE" w:rsidR="003D67B2" w:rsidRDefault="00263509" w:rsidP="004446E1">
            <w:pPr>
              <w:rPr>
                <w:lang w:val="tr-TR"/>
              </w:rPr>
            </w:pPr>
            <w:r>
              <w:rPr>
                <w:lang w:val="tr-TR"/>
              </w:rPr>
              <w:t>16:45 – 17:15</w:t>
            </w:r>
          </w:p>
        </w:tc>
        <w:tc>
          <w:tcPr>
            <w:tcW w:w="1418" w:type="dxa"/>
            <w:vAlign w:val="center"/>
          </w:tcPr>
          <w:p w14:paraId="004B9012" w14:textId="77777777" w:rsidR="003D67B2" w:rsidRPr="00B76065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>-</w:t>
            </w:r>
          </w:p>
          <w:p w14:paraId="6DE2B497" w14:textId="77777777" w:rsidR="003D67B2" w:rsidRDefault="003D67B2" w:rsidP="004446E1"/>
        </w:tc>
        <w:tc>
          <w:tcPr>
            <w:tcW w:w="1134" w:type="dxa"/>
          </w:tcPr>
          <w:p w14:paraId="2D36EB96" w14:textId="77777777" w:rsidR="003D67B2" w:rsidRDefault="003D67B2" w:rsidP="004446E1">
            <w:pPr>
              <w:rPr>
                <w:lang w:val="tr-TR"/>
              </w:rPr>
            </w:pPr>
            <w:r>
              <w:rPr>
                <w:lang w:val="tr-TR"/>
              </w:rPr>
              <w:t xml:space="preserve">E </w:t>
            </w:r>
            <w:proofErr w:type="spellStart"/>
            <w:r>
              <w:rPr>
                <w:lang w:val="tr-TR"/>
              </w:rPr>
              <w:t>Block</w:t>
            </w:r>
            <w:proofErr w:type="spellEnd"/>
          </w:p>
          <w:p w14:paraId="2EF89C8E" w14:textId="275486E8" w:rsidR="003D67B2" w:rsidRDefault="003D67B2" w:rsidP="00263509">
            <w:r>
              <w:rPr>
                <w:lang w:val="tr-TR"/>
              </w:rPr>
              <w:t>D-</w:t>
            </w:r>
            <w:r w:rsidR="00263509">
              <w:rPr>
                <w:lang w:val="tr-TR"/>
              </w:rPr>
              <w:t>303</w:t>
            </w:r>
          </w:p>
        </w:tc>
      </w:tr>
    </w:tbl>
    <w:p w14:paraId="6DE4586A" w14:textId="77777777" w:rsidR="004E5144" w:rsidRPr="004E5144" w:rsidRDefault="004E5144" w:rsidP="004E5144">
      <w:pPr>
        <w:jc w:val="center"/>
        <w:rPr>
          <w:b/>
        </w:rPr>
      </w:pPr>
    </w:p>
    <w:sectPr w:rsidR="004E5144" w:rsidRPr="004E5144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847CEF" w14:textId="77777777" w:rsidR="00C429D9" w:rsidRDefault="00C429D9" w:rsidP="00E20C5D">
      <w:pPr>
        <w:spacing w:after="0" w:line="240" w:lineRule="auto"/>
      </w:pPr>
      <w:r>
        <w:separator/>
      </w:r>
    </w:p>
  </w:endnote>
  <w:endnote w:type="continuationSeparator" w:id="0">
    <w:p w14:paraId="214821EE" w14:textId="77777777" w:rsidR="00C429D9" w:rsidRDefault="00C429D9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8E885" w14:textId="77777777" w:rsidR="00C429D9" w:rsidRDefault="00C429D9" w:rsidP="00E20C5D">
      <w:pPr>
        <w:spacing w:after="0" w:line="240" w:lineRule="auto"/>
      </w:pPr>
      <w:r>
        <w:separator/>
      </w:r>
    </w:p>
  </w:footnote>
  <w:footnote w:type="continuationSeparator" w:id="0">
    <w:p w14:paraId="63D0FE77" w14:textId="77777777" w:rsidR="00C429D9" w:rsidRDefault="00C429D9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5EBEDC32" w:rsidR="00E20C5D" w:rsidRPr="00E20C5D" w:rsidRDefault="004307C6" w:rsidP="00E20C5D">
    <w:pPr>
      <w:pStyle w:val="stBilgi"/>
      <w:jc w:val="right"/>
      <w:rPr>
        <w:lang w:val="tr-TR"/>
      </w:rPr>
    </w:pPr>
    <w:r>
      <w:rPr>
        <w:lang w:val="tr-TR"/>
      </w:rPr>
      <w:t xml:space="preserve">B Class </w:t>
    </w:r>
    <w:proofErr w:type="spellStart"/>
    <w:r w:rsidR="00E20C5D">
      <w:rPr>
        <w:lang w:val="tr-TR"/>
      </w:rPr>
      <w:t>Track</w:t>
    </w:r>
    <w:proofErr w:type="spellEnd"/>
    <w:r w:rsidR="00E20C5D">
      <w:rPr>
        <w:lang w:val="tr-TR"/>
      </w:rPr>
      <w:t xml:space="preserve"> </w:t>
    </w:r>
    <w:r w:rsidR="003D67B2">
      <w:rPr>
        <w:lang w:val="tr-TR"/>
      </w:rPr>
      <w:t>I</w:t>
    </w:r>
    <w:r>
      <w:rPr>
        <w:lang w:val="tr-TR"/>
      </w:rPr>
      <w:t>I</w:t>
    </w:r>
    <w:r w:rsidR="00263509">
      <w:rPr>
        <w:lang w:val="tr-TR"/>
      </w:rPr>
      <w:t>I</w:t>
    </w:r>
    <w:r w:rsidR="00A71EC8">
      <w:rPr>
        <w:lang w:val="tr-TR"/>
      </w:rPr>
      <w:t xml:space="preserve"> </w:t>
    </w:r>
    <w:proofErr w:type="spellStart"/>
    <w:r w:rsidR="00263509">
      <w:rPr>
        <w:lang w:val="tr-TR"/>
      </w:rPr>
      <w:t>Exam</w:t>
    </w:r>
    <w:proofErr w:type="spellEnd"/>
    <w:r w:rsidR="00263509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62378"/>
    <w:rsid w:val="000B33EA"/>
    <w:rsid w:val="000E6496"/>
    <w:rsid w:val="00101DD3"/>
    <w:rsid w:val="00107186"/>
    <w:rsid w:val="00130999"/>
    <w:rsid w:val="00143B26"/>
    <w:rsid w:val="00263509"/>
    <w:rsid w:val="00273886"/>
    <w:rsid w:val="002D2ED9"/>
    <w:rsid w:val="002F1E54"/>
    <w:rsid w:val="00302508"/>
    <w:rsid w:val="00311452"/>
    <w:rsid w:val="00326BA5"/>
    <w:rsid w:val="0034025E"/>
    <w:rsid w:val="003940FF"/>
    <w:rsid w:val="003B1850"/>
    <w:rsid w:val="003D67B2"/>
    <w:rsid w:val="00405DE5"/>
    <w:rsid w:val="004307C6"/>
    <w:rsid w:val="00474D2E"/>
    <w:rsid w:val="004868E7"/>
    <w:rsid w:val="004E5144"/>
    <w:rsid w:val="004F775C"/>
    <w:rsid w:val="00501967"/>
    <w:rsid w:val="005227BC"/>
    <w:rsid w:val="005272C8"/>
    <w:rsid w:val="0057063D"/>
    <w:rsid w:val="00611827"/>
    <w:rsid w:val="00651C5F"/>
    <w:rsid w:val="00697E83"/>
    <w:rsid w:val="006E18C8"/>
    <w:rsid w:val="006F1D48"/>
    <w:rsid w:val="00731049"/>
    <w:rsid w:val="00736038"/>
    <w:rsid w:val="00752D3A"/>
    <w:rsid w:val="00776B46"/>
    <w:rsid w:val="007C12AB"/>
    <w:rsid w:val="007D4360"/>
    <w:rsid w:val="00815A0B"/>
    <w:rsid w:val="008175EC"/>
    <w:rsid w:val="00817807"/>
    <w:rsid w:val="0085552F"/>
    <w:rsid w:val="008A1906"/>
    <w:rsid w:val="00982D4C"/>
    <w:rsid w:val="00A27959"/>
    <w:rsid w:val="00A32D49"/>
    <w:rsid w:val="00A512A8"/>
    <w:rsid w:val="00A6737E"/>
    <w:rsid w:val="00A71EC8"/>
    <w:rsid w:val="00B03C44"/>
    <w:rsid w:val="00B124A5"/>
    <w:rsid w:val="00B26D8A"/>
    <w:rsid w:val="00B270BB"/>
    <w:rsid w:val="00B4714D"/>
    <w:rsid w:val="00B76065"/>
    <w:rsid w:val="00B85DC5"/>
    <w:rsid w:val="00B85F9E"/>
    <w:rsid w:val="00BE0232"/>
    <w:rsid w:val="00C429D9"/>
    <w:rsid w:val="00C926A5"/>
    <w:rsid w:val="00D2092A"/>
    <w:rsid w:val="00D7414F"/>
    <w:rsid w:val="00DC1FDA"/>
    <w:rsid w:val="00E20C5D"/>
    <w:rsid w:val="00E2133F"/>
    <w:rsid w:val="00E36173"/>
    <w:rsid w:val="00E44D44"/>
    <w:rsid w:val="00E66C02"/>
    <w:rsid w:val="00E8033C"/>
    <w:rsid w:val="00EC672B"/>
    <w:rsid w:val="00ED1495"/>
    <w:rsid w:val="00F534E8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eeksi</cp:lastModifiedBy>
  <cp:revision>4</cp:revision>
  <cp:lastPrinted>2022-10-26T09:46:00Z</cp:lastPrinted>
  <dcterms:created xsi:type="dcterms:W3CDTF">2026-03-16T07:20:00Z</dcterms:created>
  <dcterms:modified xsi:type="dcterms:W3CDTF">2026-04-08T08:54:00Z</dcterms:modified>
</cp:coreProperties>
</file>